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="00CE6865" w:rsidRPr="00BA03B3" w14:paraId="3C6BCB70" w14:textId="77777777" w:rsidTr="00EC3EB7">
        <w:tc>
          <w:tcPr>
            <w:tcW w:w="5812" w:type="dxa"/>
            <w:shd w:val="clear" w:color="auto" w:fill="auto"/>
          </w:tcPr>
          <w:p w14:paraId="686512AC" w14:textId="40305E0F" w:rsidR="00CE6865" w:rsidRPr="00D95AD1" w:rsidRDefault="005A562E" w:rsidP="001476B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CTeSP</w:t>
            </w:r>
            <w:r w:rsidRPr="00BA03B3">
              <w:rPr>
                <w:rFonts w:ascii="Calibri Light" w:hAnsi="Calibri Light" w:cs="Calibri Light"/>
              </w:rPr>
              <w:t xml:space="preserve"> em</w:t>
            </w:r>
            <w:r w:rsidR="001476BE">
              <w:rPr>
                <w:rFonts w:ascii="Calibri Light" w:hAnsi="Calibri Light" w:cs="Calibri Light"/>
              </w:rPr>
              <w:t xml:space="preserve"> </w:t>
            </w:r>
            <w:r w:rsidR="002470AC">
              <w:rPr>
                <w:rFonts w:ascii="Calibri Light" w:hAnsi="Calibri Light" w:cs="Calibri Light"/>
              </w:rPr>
              <w:t>Tecnologias e Programação de Sistemas de Informação</w:t>
            </w:r>
          </w:p>
        </w:tc>
        <w:tc>
          <w:tcPr>
            <w:tcW w:w="5103" w:type="dxa"/>
            <w:shd w:val="clear" w:color="auto" w:fill="auto"/>
          </w:tcPr>
          <w:p w14:paraId="109D3CD3" w14:textId="7E4E7A88" w:rsidR="00EC3EB7" w:rsidRPr="00BA03B3" w:rsidRDefault="005A562E" w:rsidP="00EC3EB7">
            <w:pPr>
              <w:ind w:left="1162" w:hanging="1162"/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Ano letiv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="00EC3EB7" w:rsidRPr="00BA03B3">
              <w:rPr>
                <w:rFonts w:ascii="Calibri Light" w:hAnsi="Calibri Light" w:cs="Calibri Light"/>
              </w:rPr>
              <w:t>202</w:t>
            </w:r>
            <w:r w:rsidR="00BF1A1B">
              <w:rPr>
                <w:rFonts w:ascii="Calibri Light" w:hAnsi="Calibri Light" w:cs="Calibri Light"/>
              </w:rPr>
              <w:t>3</w:t>
            </w:r>
            <w:r w:rsidR="00EC3EB7" w:rsidRPr="00BA03B3">
              <w:rPr>
                <w:rFonts w:ascii="Calibri Light" w:hAnsi="Calibri Light" w:cs="Calibri Light"/>
              </w:rPr>
              <w:t>/20</w:t>
            </w:r>
            <w:r w:rsidR="00111990">
              <w:rPr>
                <w:rFonts w:ascii="Calibri Light" w:hAnsi="Calibri Light" w:cs="Calibri Light"/>
              </w:rPr>
              <w:t>2</w:t>
            </w:r>
            <w:r w:rsidR="00BF1A1B">
              <w:rPr>
                <w:rFonts w:ascii="Calibri Light" w:hAnsi="Calibri Light" w:cs="Calibri Light"/>
              </w:rPr>
              <w:t>4</w:t>
            </w:r>
            <w:r w:rsidR="00EC3EB7" w:rsidRPr="00BA03B3">
              <w:rPr>
                <w:rFonts w:ascii="Calibri Light" w:hAnsi="Calibri Light" w:cs="Calibri Light"/>
              </w:rPr>
              <w:t xml:space="preserve">    </w:t>
            </w:r>
          </w:p>
          <w:p w14:paraId="088A4AFF" w14:textId="059E524F" w:rsidR="00CE6865" w:rsidRPr="00BA03B3" w:rsidRDefault="00EC3EB7" w:rsidP="00EC3EB7">
            <w:pPr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Períod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="002470AC">
              <w:rPr>
                <w:rFonts w:ascii="Calibri Light" w:hAnsi="Calibri Light" w:cs="Calibri Light"/>
              </w:rPr>
              <w:t>29</w:t>
            </w:r>
            <w:r w:rsidRPr="00BA03B3">
              <w:rPr>
                <w:rFonts w:ascii="Calibri Light" w:hAnsi="Calibri Light" w:cs="Calibri Light"/>
              </w:rPr>
              <w:t>/</w:t>
            </w:r>
            <w:r w:rsidR="002470AC">
              <w:rPr>
                <w:rFonts w:ascii="Calibri Light" w:hAnsi="Calibri Light" w:cs="Calibri Light"/>
              </w:rPr>
              <w:t>02</w:t>
            </w:r>
            <w:r w:rsidRPr="00BA03B3">
              <w:rPr>
                <w:rFonts w:ascii="Calibri Light" w:hAnsi="Calibri Light" w:cs="Calibri Light"/>
              </w:rPr>
              <w:t>/202</w:t>
            </w:r>
            <w:r w:rsidR="002470AC">
              <w:rPr>
                <w:rFonts w:ascii="Calibri Light" w:hAnsi="Calibri Light" w:cs="Calibri Light"/>
              </w:rPr>
              <w:t>4</w:t>
            </w:r>
            <w:r w:rsidRPr="00BA03B3">
              <w:rPr>
                <w:rFonts w:ascii="Calibri Light" w:hAnsi="Calibri Light" w:cs="Calibri Light"/>
              </w:rPr>
              <w:t xml:space="preserve"> a </w:t>
            </w:r>
            <w:r w:rsidR="002470AC">
              <w:rPr>
                <w:rFonts w:ascii="Calibri Light" w:hAnsi="Calibri Light" w:cs="Calibri Light"/>
              </w:rPr>
              <w:t>13</w:t>
            </w:r>
            <w:r w:rsidRPr="00BA03B3">
              <w:rPr>
                <w:rFonts w:ascii="Calibri Light" w:hAnsi="Calibri Light" w:cs="Calibri Light"/>
              </w:rPr>
              <w:t>/</w:t>
            </w:r>
            <w:r w:rsidR="002470AC">
              <w:rPr>
                <w:rFonts w:ascii="Calibri Light" w:hAnsi="Calibri Light" w:cs="Calibri Light"/>
              </w:rPr>
              <w:t>03</w:t>
            </w:r>
            <w:r w:rsidRPr="00BA03B3">
              <w:rPr>
                <w:rFonts w:ascii="Calibri Light" w:hAnsi="Calibri Light" w:cs="Calibri Light"/>
              </w:rPr>
              <w:t>/202</w:t>
            </w:r>
            <w:r w:rsidR="002470AC">
              <w:rPr>
                <w:rFonts w:ascii="Calibri Light" w:hAnsi="Calibri Light" w:cs="Calibri Light"/>
              </w:rPr>
              <w:t>4</w:t>
            </w:r>
          </w:p>
        </w:tc>
      </w:tr>
    </w:tbl>
    <w:p w14:paraId="0E686760" w14:textId="063E8EFD" w:rsidR="00CE6865" w:rsidRPr="00BA03B3" w:rsidRDefault="00CE6865" w:rsidP="0076572E">
      <w:pPr>
        <w:rPr>
          <w:rFonts w:ascii="Calibri Light" w:hAnsi="Calibri Light" w:cs="Calibri Light"/>
        </w:rPr>
      </w:pPr>
    </w:p>
    <w:p w14:paraId="290029CC" w14:textId="77777777" w:rsidR="002C2EEE" w:rsidRPr="00BA03B3" w:rsidRDefault="002C2EEE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6807"/>
        <w:gridCol w:w="470"/>
        <w:gridCol w:w="2062"/>
      </w:tblGrid>
      <w:tr w:rsidR="00CE6865" w:rsidRPr="00BA03B3" w14:paraId="7B87C5AF" w14:textId="77777777" w:rsidTr="003E6FD9">
        <w:tc>
          <w:tcPr>
            <w:tcW w:w="819" w:type="dxa"/>
            <w:shd w:val="clear" w:color="auto" w:fill="auto"/>
            <w:vAlign w:val="bottom"/>
          </w:tcPr>
          <w:p w14:paraId="56527FA0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ome:</w:t>
            </w:r>
          </w:p>
        </w:tc>
        <w:tc>
          <w:tcPr>
            <w:tcW w:w="722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5F70E58" w14:textId="601E586C" w:rsidR="00CE6865" w:rsidRPr="00BA03B3" w:rsidRDefault="002470AC" w:rsidP="0076572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uís Francisco Costa Campos</w:t>
            </w:r>
          </w:p>
        </w:tc>
        <w:tc>
          <w:tcPr>
            <w:tcW w:w="451" w:type="dxa"/>
            <w:shd w:val="clear" w:color="auto" w:fill="auto"/>
            <w:vAlign w:val="bottom"/>
          </w:tcPr>
          <w:p w14:paraId="61EE0B0D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º</w:t>
            </w:r>
          </w:p>
        </w:tc>
        <w:tc>
          <w:tcPr>
            <w:tcW w:w="210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2ADDB3" w14:textId="45EE2EB5" w:rsidR="00CE6865" w:rsidRPr="00BA03B3" w:rsidRDefault="002470AC" w:rsidP="0076572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022117261</w:t>
            </w:r>
          </w:p>
        </w:tc>
      </w:tr>
    </w:tbl>
    <w:p w14:paraId="22B7CA7B" w14:textId="77777777" w:rsidR="00CE6865" w:rsidRPr="00BA03B3" w:rsidRDefault="00CE6865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8717"/>
      </w:tblGrid>
      <w:tr w:rsidR="00C858EB" w:rsidRPr="00BA03B3" w14:paraId="06BDBC1B" w14:textId="77777777" w:rsidTr="00C858EB">
        <w:tc>
          <w:tcPr>
            <w:tcW w:w="1157" w:type="dxa"/>
            <w:shd w:val="clear" w:color="auto" w:fill="auto"/>
            <w:vAlign w:val="bottom"/>
          </w:tcPr>
          <w:p w14:paraId="32971961" w14:textId="431F1A9F" w:rsidR="00C858EB" w:rsidRPr="00D95AD1" w:rsidRDefault="00EC3EB7" w:rsidP="000D411B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Entidade de acolhimento</w:t>
            </w:r>
            <w:r w:rsidR="00C858EB" w:rsidRPr="00D95AD1">
              <w:rPr>
                <w:rFonts w:ascii="Calibri Light" w:hAnsi="Calibri Light" w:cs="Calibri Light"/>
                <w:b/>
                <w:bCs/>
              </w:rPr>
              <w:t>:</w:t>
            </w:r>
          </w:p>
        </w:tc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B56365" w14:textId="65115295" w:rsidR="00C858EB" w:rsidRPr="00BA03B3" w:rsidRDefault="002470AC" w:rsidP="000D411B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ultiva</w:t>
            </w:r>
          </w:p>
        </w:tc>
      </w:tr>
    </w:tbl>
    <w:p w14:paraId="3D39E66E" w14:textId="2F506523" w:rsidR="00CE6865" w:rsidRPr="00BA03B3" w:rsidRDefault="00CE6865" w:rsidP="0076572E">
      <w:pPr>
        <w:rPr>
          <w:rFonts w:ascii="Calibri Light" w:hAnsi="Calibri Light" w:cs="Calibri Light"/>
        </w:rPr>
      </w:pPr>
    </w:p>
    <w:p w14:paraId="10311DA7" w14:textId="77777777" w:rsidR="00EC3EB7" w:rsidRPr="00BA03B3" w:rsidRDefault="00EC3EB7" w:rsidP="0076572E">
      <w:pPr>
        <w:rPr>
          <w:rFonts w:ascii="Calibri Light" w:hAnsi="Calibri Light" w:cs="Calibri Light"/>
        </w:rPr>
      </w:pPr>
    </w:p>
    <w:p w14:paraId="7963215F" w14:textId="0F8E843A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previstas</w:t>
      </w:r>
    </w:p>
    <w:p w14:paraId="0FFDAB6B" w14:textId="77777777" w:rsidR="00EC3EB7" w:rsidRPr="00BA03B3" w:rsidRDefault="00EC3EB7" w:rsidP="00EC3EB7">
      <w:pPr>
        <w:rPr>
          <w:rFonts w:ascii="Calibri Light" w:hAnsi="Calibri Light" w:cs="Calibri Light"/>
        </w:rPr>
      </w:pPr>
    </w:p>
    <w:p w14:paraId="7C113197" w14:textId="56EAAD42" w:rsidR="00EC3EB7" w:rsidRPr="00D95AD1" w:rsidRDefault="002470AC" w:rsidP="00EC3EB7">
      <w:pPr>
        <w:pStyle w:val="ListParagraph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Para esta terceira semana</w:t>
      </w:r>
      <w:r w:rsidR="00D61CFC">
        <w:rPr>
          <w:rFonts w:ascii="Calibri Light" w:hAnsi="Calibri Light" w:cs="Calibri Light"/>
        </w:rPr>
        <w:t xml:space="preserve"> (29-02 a 06-03)</w:t>
      </w:r>
      <w:r>
        <w:rPr>
          <w:rFonts w:ascii="Calibri Light" w:hAnsi="Calibri Light" w:cs="Calibri Light"/>
        </w:rPr>
        <w:t xml:space="preserve"> foi previsto continuar e terminar a fase de especificação de requisitos</w:t>
      </w:r>
      <w:r w:rsidR="00ED24D4">
        <w:rPr>
          <w:rFonts w:ascii="Calibri Light" w:hAnsi="Calibri Light" w:cs="Calibri Light"/>
        </w:rPr>
        <w:t>,</w:t>
      </w:r>
      <w:r>
        <w:rPr>
          <w:rFonts w:ascii="Calibri Light" w:hAnsi="Calibri Light" w:cs="Calibri Light"/>
        </w:rPr>
        <w:t xml:space="preserve"> tarefas como ajustes no diagrama de casos de uso e nos requisitos especificados em um documento de especificação de requisitos conforme esta no cronograma feito na primeira semana.</w:t>
      </w:r>
    </w:p>
    <w:p w14:paraId="3AA868BD" w14:textId="6721222D" w:rsidR="00EC3EB7" w:rsidRPr="00D95AD1" w:rsidRDefault="002470AC" w:rsidP="00EC3EB7">
      <w:pPr>
        <w:pStyle w:val="ListParagraph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Na quarta semana</w:t>
      </w:r>
      <w:r w:rsidR="00D61CFC">
        <w:rPr>
          <w:rFonts w:ascii="Calibri Light" w:hAnsi="Calibri Light" w:cs="Calibri Light"/>
        </w:rPr>
        <w:t xml:space="preserve"> (07-03 a 13-03) </w:t>
      </w:r>
      <w:r>
        <w:rPr>
          <w:rFonts w:ascii="Calibri Light" w:hAnsi="Calibri Light" w:cs="Calibri Light"/>
        </w:rPr>
        <w:t>estava previsto começar a fase de design e arquitetura do sistema.</w:t>
      </w:r>
    </w:p>
    <w:p w14:paraId="6973522D" w14:textId="08246F87" w:rsidR="00EC3EB7" w:rsidRPr="00D95AD1" w:rsidRDefault="00EC3EB7" w:rsidP="0076572E">
      <w:pPr>
        <w:rPr>
          <w:rFonts w:ascii="Calibri Light" w:hAnsi="Calibri Light" w:cs="Calibri Light"/>
        </w:rPr>
      </w:pPr>
    </w:p>
    <w:p w14:paraId="78D74616" w14:textId="77777777" w:rsidR="00EC3EB7" w:rsidRPr="00D95AD1" w:rsidRDefault="00EC3EB7" w:rsidP="0076572E">
      <w:pPr>
        <w:rPr>
          <w:rFonts w:ascii="Calibri Light" w:hAnsi="Calibri Light" w:cs="Calibri Light"/>
        </w:rPr>
      </w:pPr>
    </w:p>
    <w:p w14:paraId="1BFEB50A" w14:textId="7781CDD4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desenvolvidas</w:t>
      </w:r>
    </w:p>
    <w:p w14:paraId="49C23B4C" w14:textId="3B69A10F" w:rsidR="00EC3EB7" w:rsidRPr="00D95AD1" w:rsidRDefault="00EC3EB7" w:rsidP="0076572E">
      <w:pPr>
        <w:rPr>
          <w:rFonts w:ascii="Calibri Light" w:hAnsi="Calibri Light" w:cs="Calibri Light"/>
        </w:rPr>
      </w:pPr>
    </w:p>
    <w:p w14:paraId="5E549D1B" w14:textId="7494F19B" w:rsidR="00EC3EB7" w:rsidRPr="00D95AD1" w:rsidRDefault="002470AC" w:rsidP="00EC3EB7">
      <w:pPr>
        <w:pStyle w:val="ListParagraph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Das atividades previstas para a </w:t>
      </w:r>
      <w:r w:rsidR="00D61CFC">
        <w:rPr>
          <w:rFonts w:ascii="Calibri Light" w:hAnsi="Calibri Light" w:cs="Calibri Light"/>
        </w:rPr>
        <w:t>terceira semana (de 29-02 a 06-03) apenas foram efetuados ajustes aos requisitos e ao diagrama de casos de uso conforme as necessidades e aprovação do supervisor da empresa.</w:t>
      </w:r>
    </w:p>
    <w:p w14:paraId="351F2BF0" w14:textId="1F5051DC" w:rsidR="00EC3EB7" w:rsidRDefault="00D61CFC" w:rsidP="00EC3EB7">
      <w:pPr>
        <w:pStyle w:val="ListParagraph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Nesta </w:t>
      </w:r>
      <w:r w:rsidR="002E6504">
        <w:rPr>
          <w:rFonts w:ascii="Calibri Light" w:hAnsi="Calibri Light" w:cs="Calibri Light"/>
        </w:rPr>
        <w:t>quarta e ultima semana da quinzena (07-03 a 13-03) foi concluido tanto o diagrama de casos de uso como o docume</w:t>
      </w:r>
      <w:r w:rsidR="00DD20D2">
        <w:rPr>
          <w:rFonts w:ascii="Calibri Light" w:hAnsi="Calibri Light" w:cs="Calibri Light"/>
        </w:rPr>
        <w:t>n</w:t>
      </w:r>
      <w:r w:rsidR="002E6504">
        <w:rPr>
          <w:rFonts w:ascii="Calibri Light" w:hAnsi="Calibri Light" w:cs="Calibri Light"/>
        </w:rPr>
        <w:t>to de especificação de requisitos</w:t>
      </w:r>
      <w:r w:rsidR="00ED24D4">
        <w:rPr>
          <w:rFonts w:ascii="Calibri Light" w:hAnsi="Calibri Light" w:cs="Calibri Light"/>
        </w:rPr>
        <w:t xml:space="preserve"> e</w:t>
      </w:r>
      <w:r w:rsidR="002E6504">
        <w:rPr>
          <w:rFonts w:ascii="Calibri Light" w:hAnsi="Calibri Light" w:cs="Calibri Light"/>
        </w:rPr>
        <w:t xml:space="preserve"> já na fase de design e arquitetura foi realizado um pequeno prototipo de baixa fidelidade</w:t>
      </w:r>
      <w:r w:rsidR="008C36F9">
        <w:rPr>
          <w:rFonts w:ascii="Calibri Light" w:hAnsi="Calibri Light" w:cs="Calibri Light"/>
        </w:rPr>
        <w:t xml:space="preserve"> no Figma</w:t>
      </w:r>
      <w:r w:rsidR="002E6504">
        <w:rPr>
          <w:rFonts w:ascii="Calibri Light" w:hAnsi="Calibri Light" w:cs="Calibri Light"/>
        </w:rPr>
        <w:t xml:space="preserve"> bem como </w:t>
      </w:r>
      <w:r w:rsidR="00ED24D4">
        <w:rPr>
          <w:rFonts w:ascii="Calibri Light" w:hAnsi="Calibri Light" w:cs="Calibri Light"/>
        </w:rPr>
        <w:t xml:space="preserve">uma </w:t>
      </w:r>
      <w:r w:rsidR="002E6504">
        <w:rPr>
          <w:rFonts w:ascii="Calibri Light" w:hAnsi="Calibri Light" w:cs="Calibri Light"/>
        </w:rPr>
        <w:t>pesquisa com um objetivo de realizar o orçamento em uma tabela detalhada em excel com os componetes necessários para o desenvolvimento do sistema.</w:t>
      </w:r>
    </w:p>
    <w:p w14:paraId="62E48CEA" w14:textId="078130E5" w:rsidR="004A1748" w:rsidRPr="00D95AD1" w:rsidRDefault="004A1748" w:rsidP="00EC3EB7">
      <w:pPr>
        <w:pStyle w:val="ListParagraph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Durante toda a quinzena também realizei </w:t>
      </w:r>
      <w:r w:rsidR="00454147">
        <w:rPr>
          <w:rFonts w:ascii="Calibri Light" w:hAnsi="Calibri Light" w:cs="Calibri Light"/>
        </w:rPr>
        <w:t>por iniciativa própria um estudo e prática de alguns exercicios em python para aprendizagem pelo facto de ser o meu primeiro contacto com a linguagem e que será necessária na fase de desenvolvimento.</w:t>
      </w:r>
    </w:p>
    <w:p w14:paraId="1F70D307" w14:textId="201E0E84" w:rsidR="00EC3EB7" w:rsidRPr="00D95AD1" w:rsidRDefault="00EC3EB7" w:rsidP="0076572E">
      <w:pPr>
        <w:rPr>
          <w:rFonts w:ascii="Calibri Light" w:hAnsi="Calibri Light" w:cs="Calibri Light"/>
        </w:rPr>
      </w:pPr>
    </w:p>
    <w:p w14:paraId="6049710B" w14:textId="77777777" w:rsidR="00EC3EB7" w:rsidRPr="00D95AD1" w:rsidRDefault="00EC3EB7" w:rsidP="00EC3EB7">
      <w:pPr>
        <w:rPr>
          <w:rFonts w:ascii="Calibri Light" w:hAnsi="Calibri Light" w:cs="Calibri Light"/>
        </w:rPr>
      </w:pPr>
    </w:p>
    <w:p w14:paraId="654755B0" w14:textId="2DB4C197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rincipais problemas/limitações encontradas</w:t>
      </w:r>
    </w:p>
    <w:p w14:paraId="0A73856A" w14:textId="67F5D570" w:rsidR="00EC3EB7" w:rsidRPr="00D95AD1" w:rsidRDefault="00EC3EB7" w:rsidP="0076572E">
      <w:pPr>
        <w:rPr>
          <w:rFonts w:ascii="Calibri Light" w:hAnsi="Calibri Light" w:cs="Calibri Light"/>
        </w:rPr>
      </w:pPr>
    </w:p>
    <w:p w14:paraId="5D0A28B1" w14:textId="6411676A" w:rsidR="00EC3EB7" w:rsidRPr="00D95AD1" w:rsidRDefault="002E6504" w:rsidP="00EC3EB7">
      <w:pPr>
        <w:pStyle w:val="ListParagraph"/>
        <w:numPr>
          <w:ilvl w:val="0"/>
          <w:numId w:val="48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Foram encontrados alguns problemas na especificação de requisitos mais expecificamente tive alguma dificuldade em perceber</w:t>
      </w:r>
      <w:r w:rsidR="00DD20D2">
        <w:rPr>
          <w:rFonts w:ascii="Calibri Light" w:hAnsi="Calibri Light" w:cs="Calibri Light"/>
        </w:rPr>
        <w:t xml:space="preserve"> alguns detalhes</w:t>
      </w:r>
      <w:r>
        <w:rPr>
          <w:rFonts w:ascii="Calibri Light" w:hAnsi="Calibri Light" w:cs="Calibri Light"/>
        </w:rPr>
        <w:t xml:space="preserve"> </w:t>
      </w:r>
      <w:r w:rsidR="00DD20D2">
        <w:rPr>
          <w:rFonts w:ascii="Calibri Light" w:hAnsi="Calibri Light" w:cs="Calibri Light"/>
        </w:rPr>
        <w:t>do</w:t>
      </w:r>
      <w:r>
        <w:rPr>
          <w:rFonts w:ascii="Calibri Light" w:hAnsi="Calibri Light" w:cs="Calibri Light"/>
        </w:rPr>
        <w:t xml:space="preserve"> </w:t>
      </w:r>
      <w:r w:rsidR="004A1748">
        <w:rPr>
          <w:rFonts w:ascii="Calibri Light" w:hAnsi="Calibri Light" w:cs="Calibri Light"/>
        </w:rPr>
        <w:t>que o sistema teria ou não de fazer mas no final com a ajuda do supervisor foram ultrapassados.</w:t>
      </w:r>
    </w:p>
    <w:p w14:paraId="26F1956C" w14:textId="4430206A" w:rsidR="00EC3EB7" w:rsidRPr="00D95AD1" w:rsidRDefault="004A1748" w:rsidP="00EC3EB7">
      <w:pPr>
        <w:pStyle w:val="ListParagraph"/>
        <w:numPr>
          <w:ilvl w:val="0"/>
          <w:numId w:val="48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No fim desta quinzena tudo foi concluido conforme o previsto e dentro do prazo definido no cronograma.</w:t>
      </w:r>
    </w:p>
    <w:p w14:paraId="3B81B133" w14:textId="17D05859" w:rsidR="00EC3EB7" w:rsidRPr="00D95AD1" w:rsidRDefault="00EC3EB7" w:rsidP="0076572E">
      <w:pPr>
        <w:rPr>
          <w:rFonts w:ascii="Calibri Light" w:hAnsi="Calibri Light" w:cs="Calibri Light"/>
        </w:rPr>
      </w:pPr>
    </w:p>
    <w:p w14:paraId="2EDA09AD" w14:textId="05585CBA" w:rsidR="00EC3EB7" w:rsidRDefault="00EC3EB7" w:rsidP="0076572E">
      <w:pPr>
        <w:rPr>
          <w:rFonts w:ascii="Calibri Light" w:hAnsi="Calibri Light" w:cs="Calibri Light"/>
        </w:rPr>
      </w:pPr>
    </w:p>
    <w:p w14:paraId="52E5225A" w14:textId="77777777" w:rsidR="004A1748" w:rsidRPr="00D95AD1" w:rsidRDefault="004A1748" w:rsidP="0076572E">
      <w:pPr>
        <w:rPr>
          <w:rFonts w:ascii="Calibri Light" w:hAnsi="Calibri Light" w:cs="Calibri Light"/>
        </w:rPr>
      </w:pPr>
    </w:p>
    <w:p w14:paraId="1CB91F8F" w14:textId="77777777" w:rsidR="004A1748" w:rsidRDefault="004A1748" w:rsidP="0076572E">
      <w:pPr>
        <w:rPr>
          <w:rFonts w:ascii="Calibri Light" w:hAnsi="Calibri Light" w:cs="Calibri Light"/>
          <w:b/>
          <w:bCs/>
          <w:sz w:val="32"/>
          <w:szCs w:val="32"/>
        </w:rPr>
      </w:pPr>
    </w:p>
    <w:p w14:paraId="58AE7EFB" w14:textId="24EFC083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lano para a quinzena seguinte</w:t>
      </w:r>
    </w:p>
    <w:p w14:paraId="1EC80D91" w14:textId="7BBD3276" w:rsidR="00EC3EB7" w:rsidRPr="00D95AD1" w:rsidRDefault="00EC3EB7" w:rsidP="0076572E">
      <w:pPr>
        <w:rPr>
          <w:rFonts w:ascii="Calibri Light" w:hAnsi="Calibri Light" w:cs="Calibri Light"/>
        </w:rPr>
      </w:pPr>
    </w:p>
    <w:p w14:paraId="2445E150" w14:textId="2FD2EB5A" w:rsidR="00EC3EB7" w:rsidRPr="00D95AD1" w:rsidRDefault="004A1748" w:rsidP="00EC3EB7">
      <w:pPr>
        <w:pStyle w:val="ListParagraph"/>
        <w:numPr>
          <w:ilvl w:val="0"/>
          <w:numId w:val="49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Para a pr</w:t>
      </w:r>
      <w:r w:rsidR="00ED24D4">
        <w:rPr>
          <w:rFonts w:ascii="Calibri Light" w:hAnsi="Calibri Light" w:cs="Calibri Light"/>
        </w:rPr>
        <w:t>ó</w:t>
      </w:r>
      <w:r>
        <w:rPr>
          <w:rFonts w:ascii="Calibri Light" w:hAnsi="Calibri Light" w:cs="Calibri Light"/>
        </w:rPr>
        <w:t>xima quinzena est</w:t>
      </w:r>
      <w:r w:rsidR="00ED24D4">
        <w:rPr>
          <w:rFonts w:ascii="Calibri Light" w:hAnsi="Calibri Light" w:cs="Calibri Light"/>
        </w:rPr>
        <w:t>á</w:t>
      </w:r>
      <w:r>
        <w:rPr>
          <w:rFonts w:ascii="Calibri Light" w:hAnsi="Calibri Light" w:cs="Calibri Light"/>
        </w:rPr>
        <w:t xml:space="preserve"> previsto continuar a fase de design e arquitetura </w:t>
      </w:r>
      <w:r w:rsidR="00F82EB0">
        <w:rPr>
          <w:rFonts w:ascii="Calibri Light" w:hAnsi="Calibri Light" w:cs="Calibri Light"/>
        </w:rPr>
        <w:t xml:space="preserve">mais especificamente </w:t>
      </w:r>
      <w:r w:rsidR="00262416">
        <w:rPr>
          <w:rFonts w:ascii="Calibri Light" w:hAnsi="Calibri Light" w:cs="Calibri Light"/>
        </w:rPr>
        <w:t>o</w:t>
      </w:r>
      <w:r w:rsidR="00F82EB0">
        <w:rPr>
          <w:rFonts w:ascii="Calibri Light" w:hAnsi="Calibri Light" w:cs="Calibri Light"/>
        </w:rPr>
        <w:t xml:space="preserve"> diagrama de classes, </w:t>
      </w:r>
      <w:r w:rsidR="00262416">
        <w:rPr>
          <w:rFonts w:ascii="Calibri Light" w:hAnsi="Calibri Light" w:cs="Calibri Light"/>
        </w:rPr>
        <w:t>o</w:t>
      </w:r>
      <w:r w:rsidR="00F82EB0">
        <w:rPr>
          <w:rFonts w:ascii="Calibri Light" w:hAnsi="Calibri Light" w:cs="Calibri Light"/>
        </w:rPr>
        <w:t xml:space="preserve"> diagrama ER</w:t>
      </w:r>
      <w:r w:rsidR="00262416">
        <w:rPr>
          <w:rFonts w:ascii="Calibri Light" w:hAnsi="Calibri Light" w:cs="Calibri Light"/>
        </w:rPr>
        <w:t xml:space="preserve"> e o diagrama de Arquitetura.</w:t>
      </w:r>
    </w:p>
    <w:p w14:paraId="4F957AEB" w14:textId="720AD73A" w:rsidR="00EC3EB7" w:rsidRPr="00D95AD1" w:rsidRDefault="00EC3EB7" w:rsidP="004A1748">
      <w:pPr>
        <w:pStyle w:val="ListParagraph"/>
        <w:rPr>
          <w:rFonts w:ascii="Calibri Light" w:hAnsi="Calibri Light" w:cs="Calibri Light"/>
          <w:noProof/>
        </w:rPr>
      </w:pPr>
    </w:p>
    <w:sectPr w:rsidR="00EC3EB7" w:rsidRPr="00D95AD1" w:rsidSect="00E36632">
      <w:headerReference w:type="default" r:id="rId8"/>
      <w:footerReference w:type="default" r:id="rId9"/>
      <w:type w:val="continuous"/>
      <w:pgSz w:w="11906" w:h="16838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4593D" w14:textId="77777777" w:rsidR="004961FB" w:rsidRDefault="004961FB">
      <w:r>
        <w:separator/>
      </w:r>
    </w:p>
  </w:endnote>
  <w:endnote w:type="continuationSeparator" w:id="0">
    <w:p w14:paraId="59A69D58" w14:textId="77777777" w:rsidR="004961FB" w:rsidRDefault="00496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/>
        <w:sz w:val="20"/>
        <w:szCs w:val="20"/>
      </w:rPr>
      <w:id w:val="-97861482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  <w:szCs w:val="20"/>
          </w:rPr>
          <w:id w:val="-1402676075"/>
          <w:docPartObj>
            <w:docPartGallery w:val="Page Numbers (Top of Page)"/>
            <w:docPartUnique/>
          </w:docPartObj>
        </w:sdtPr>
        <w:sdtEndPr/>
        <w:sdtContent>
          <w:p w14:paraId="12CB52CD" w14:textId="0BA8C57C" w:rsidR="00EC3EB7" w:rsidRDefault="00C06F1B" w:rsidP="00C06F1B">
            <w:pPr>
              <w:tabs>
                <w:tab w:val="center" w:pos="4252"/>
                <w:tab w:val="right" w:pos="8504"/>
              </w:tabs>
              <w:ind w:left="-142"/>
              <w:jc w:val="right"/>
            </w:pPr>
            <w:r>
              <w:rPr>
                <w:noProof/>
              </w:rPr>
              <w:drawing>
                <wp:inline distT="0" distB="0" distL="0" distR="0" wp14:anchorId="64ACEB94" wp14:editId="58D67C2F">
                  <wp:extent cx="4320540" cy="406448"/>
                  <wp:effectExtent l="0" t="0" r="0" b="0"/>
                  <wp:docPr id="1431775494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5580" cy="437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CB4562" w14:textId="77FBA4FE" w:rsidR="009B330E" w:rsidRPr="002C2EEE" w:rsidRDefault="004961FB" w:rsidP="002C2EEE">
            <w:pPr>
              <w:tabs>
                <w:tab w:val="center" w:pos="4252"/>
                <w:tab w:val="right" w:pos="8504"/>
              </w:tabs>
              <w:ind w:left="-142"/>
              <w:rPr>
                <w:rFonts w:ascii="Calibri Light" w:hAnsi="Calibri Light"/>
                <w:sz w:val="16"/>
                <w:szCs w:val="16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6708C" w14:textId="77777777" w:rsidR="004961FB" w:rsidRDefault="004961FB">
      <w:r>
        <w:separator/>
      </w:r>
    </w:p>
  </w:footnote>
  <w:footnote w:type="continuationSeparator" w:id="0">
    <w:p w14:paraId="58F78E4C" w14:textId="77777777" w:rsidR="004961FB" w:rsidRDefault="00496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722C0" w14:textId="177BB7CD" w:rsidR="001F5992" w:rsidRPr="001F5992" w:rsidRDefault="00E36632" w:rsidP="000223ED">
    <w:pPr>
      <w:pStyle w:val="Header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4EC290" w14:textId="59FB7648" w:rsidR="000921D7" w:rsidRPr="00EA1E2E" w:rsidRDefault="00EC3EB7" w:rsidP="00316330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  <w:r>
                            <w:rPr>
                              <w:sz w:val="31"/>
                              <w:szCs w:val="31"/>
                            </w:rPr>
                            <w:t>RELATÓRIO QUINZENAL DE PROGRES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C561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" filled="f" stroked="f">
              <v:textbox>
                <w:txbxContent>
                  <w:p w14:paraId="5E4EC290" w14:textId="59FB7648" w:rsidR="000921D7" w:rsidRPr="00EA1E2E" w:rsidRDefault="00EC3EB7" w:rsidP="00316330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sz w:val="31"/>
                        <w:szCs w:val="31"/>
                      </w:rPr>
                    </w:pPr>
                    <w:r>
                      <w:rPr>
                        <w:sz w:val="31"/>
                        <w:szCs w:val="31"/>
                      </w:rPr>
                      <w:t>RELATÓRIO QUINZENAL DE PROGRESSO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576E1BB7" id="Group 3990" o:spid="_x0000_s1026" style="width:84pt;height:82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1A40B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2" w15:restartNumberingAfterBreak="0">
    <w:nsid w:val="036037CC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6CA2929"/>
    <w:multiLevelType w:val="hybridMultilevel"/>
    <w:tmpl w:val="4DB0E2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317B8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C2B9A"/>
    <w:multiLevelType w:val="multilevel"/>
    <w:tmpl w:val="01F6A3F0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D9C448E"/>
    <w:multiLevelType w:val="hybridMultilevel"/>
    <w:tmpl w:val="6AB88FB8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01160"/>
    <w:multiLevelType w:val="hybridMultilevel"/>
    <w:tmpl w:val="630060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C56CF"/>
    <w:multiLevelType w:val="multilevel"/>
    <w:tmpl w:val="39D85D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9C71387"/>
    <w:multiLevelType w:val="hybridMultilevel"/>
    <w:tmpl w:val="BA1662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569E9"/>
    <w:multiLevelType w:val="hybridMultilevel"/>
    <w:tmpl w:val="5A5E38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9609C8"/>
    <w:multiLevelType w:val="hybridMultilevel"/>
    <w:tmpl w:val="482418F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078D1"/>
    <w:multiLevelType w:val="hybridMultilevel"/>
    <w:tmpl w:val="865874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3337B"/>
    <w:multiLevelType w:val="multilevel"/>
    <w:tmpl w:val="7FDCBF3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23757EE"/>
    <w:multiLevelType w:val="hybridMultilevel"/>
    <w:tmpl w:val="22F8FFD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0976A2"/>
    <w:multiLevelType w:val="multilevel"/>
    <w:tmpl w:val="E7BE23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5130551"/>
    <w:multiLevelType w:val="hybridMultilevel"/>
    <w:tmpl w:val="54747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0045FB"/>
    <w:multiLevelType w:val="hybridMultilevel"/>
    <w:tmpl w:val="FE7C7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A7505B"/>
    <w:multiLevelType w:val="hybridMultilevel"/>
    <w:tmpl w:val="081C58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52"/>
    <w:multiLevelType w:val="multilevel"/>
    <w:tmpl w:val="4ADAEE6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9C575C0"/>
    <w:multiLevelType w:val="hybridMultilevel"/>
    <w:tmpl w:val="4E08144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16D2B"/>
    <w:multiLevelType w:val="hybridMultilevel"/>
    <w:tmpl w:val="9AF0684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3DBF"/>
    <w:multiLevelType w:val="hybridMultilevel"/>
    <w:tmpl w:val="AA44A634"/>
    <w:lvl w:ilvl="0" w:tplc="0816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013293"/>
    <w:multiLevelType w:val="hybridMultilevel"/>
    <w:tmpl w:val="38849A58"/>
    <w:lvl w:ilvl="0" w:tplc="63A8A6D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1F62D92"/>
    <w:multiLevelType w:val="hybridMultilevel"/>
    <w:tmpl w:val="E0D86BC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684038"/>
    <w:multiLevelType w:val="hybridMultilevel"/>
    <w:tmpl w:val="99584C34"/>
    <w:lvl w:ilvl="0" w:tplc="F9F4B36E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i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43DB728B"/>
    <w:multiLevelType w:val="multilevel"/>
    <w:tmpl w:val="0E9CF73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3E60D0A"/>
    <w:multiLevelType w:val="hybridMultilevel"/>
    <w:tmpl w:val="39AE463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59303A"/>
    <w:multiLevelType w:val="hybridMultilevel"/>
    <w:tmpl w:val="A1CEC38E"/>
    <w:lvl w:ilvl="0" w:tplc="A30442DA">
      <w:start w:val="1"/>
      <w:numFmt w:val="bullet"/>
      <w:lvlText w:val=""/>
      <w:lvlJc w:val="left"/>
      <w:pPr>
        <w:ind w:left="1440" w:hanging="65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63B03C0"/>
    <w:multiLevelType w:val="multilevel"/>
    <w:tmpl w:val="1DE0799C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46917D5F"/>
    <w:multiLevelType w:val="hybridMultilevel"/>
    <w:tmpl w:val="7556DC02"/>
    <w:lvl w:ilvl="0" w:tplc="13B08B7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4D77DC"/>
    <w:multiLevelType w:val="hybridMultilevel"/>
    <w:tmpl w:val="7CB236E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186DC1"/>
    <w:multiLevelType w:val="hybridMultilevel"/>
    <w:tmpl w:val="87AAFE32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C170C"/>
    <w:multiLevelType w:val="hybridMultilevel"/>
    <w:tmpl w:val="604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D2BF8"/>
    <w:multiLevelType w:val="hybridMultilevel"/>
    <w:tmpl w:val="58DE9F7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933E48"/>
    <w:multiLevelType w:val="hybridMultilevel"/>
    <w:tmpl w:val="622A5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75F02"/>
    <w:multiLevelType w:val="hybridMultilevel"/>
    <w:tmpl w:val="2826A2E4"/>
    <w:lvl w:ilvl="0" w:tplc="04090003">
      <w:start w:val="1"/>
      <w:numFmt w:val="bullet"/>
      <w:lvlText w:val="o"/>
      <w:lvlJc w:val="left"/>
      <w:pPr>
        <w:ind w:left="341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39" w15:restartNumberingAfterBreak="0">
    <w:nsid w:val="6B78231F"/>
    <w:multiLevelType w:val="hybridMultilevel"/>
    <w:tmpl w:val="1B58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CD6A26"/>
    <w:multiLevelType w:val="multilevel"/>
    <w:tmpl w:val="FEA479E6"/>
    <w:lvl w:ilvl="0">
      <w:start w:val="8"/>
      <w:numFmt w:val="decimal"/>
      <w:lvlText w:val="%1."/>
      <w:lvlJc w:val="left"/>
      <w:pPr>
        <w:ind w:left="360" w:hanging="360"/>
      </w:pPr>
      <w:rPr>
        <w:rFonts w:eastAsia="Batang" w:hint="default"/>
        <w:b/>
        <w:color w:val="943634"/>
        <w:sz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eastAsia="Batang" w:hint="default"/>
        <w:b/>
        <w:color w:val="943634"/>
        <w:sz w:val="22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eastAsia="Batang" w:hint="default"/>
        <w:b/>
        <w:color w:val="943634"/>
        <w:sz w:val="22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eastAsia="Batang" w:hint="default"/>
        <w:b/>
        <w:color w:val="943634"/>
        <w:sz w:val="22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eastAsia="Batang" w:hint="default"/>
        <w:b/>
        <w:color w:val="943634"/>
        <w:sz w:val="22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eastAsia="Batang" w:hint="default"/>
        <w:b/>
        <w:color w:val="943634"/>
        <w:sz w:val="22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eastAsia="Batang" w:hint="default"/>
        <w:b/>
        <w:color w:val="943634"/>
        <w:sz w:val="22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eastAsia="Batang" w:hint="default"/>
        <w:b/>
        <w:color w:val="943634"/>
        <w:sz w:val="22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eastAsia="Batang" w:hint="default"/>
        <w:b/>
        <w:color w:val="943634"/>
        <w:sz w:val="22"/>
      </w:rPr>
    </w:lvl>
  </w:abstractNum>
  <w:abstractNum w:abstractNumId="41" w15:restartNumberingAfterBreak="0">
    <w:nsid w:val="6FBA7C91"/>
    <w:multiLevelType w:val="multilevel"/>
    <w:tmpl w:val="564E8800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18E1D2F"/>
    <w:multiLevelType w:val="hybridMultilevel"/>
    <w:tmpl w:val="8C8437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2C1609"/>
    <w:multiLevelType w:val="multilevel"/>
    <w:tmpl w:val="DD3CDA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eastAsia="Batang" w:hint="default"/>
        <w:b/>
        <w:color w:val="943634"/>
        <w:sz w:val="22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eastAsia="Batang" w:hint="default"/>
        <w:b/>
        <w:color w:val="943634"/>
        <w:sz w:val="22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eastAsia="Batang" w:hint="default"/>
        <w:b/>
        <w:color w:val="943634"/>
        <w:sz w:val="22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eastAsia="Batang" w:hint="default"/>
        <w:b/>
        <w:color w:val="943634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eastAsia="Batang" w:hint="default"/>
        <w:b/>
        <w:color w:val="943634"/>
        <w:sz w:val="22"/>
      </w:rPr>
    </w:lvl>
  </w:abstractNum>
  <w:abstractNum w:abstractNumId="44" w15:restartNumberingAfterBreak="0">
    <w:nsid w:val="79F56D41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82A80"/>
    <w:multiLevelType w:val="hybridMultilevel"/>
    <w:tmpl w:val="D1648D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00584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CB0488A"/>
    <w:multiLevelType w:val="hybridMultilevel"/>
    <w:tmpl w:val="50C4D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6E30A1"/>
    <w:multiLevelType w:val="hybridMultilevel"/>
    <w:tmpl w:val="93ACD7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2"/>
  </w:num>
  <w:num w:numId="2">
    <w:abstractNumId w:val="24"/>
  </w:num>
  <w:num w:numId="3">
    <w:abstractNumId w:val="44"/>
  </w:num>
  <w:num w:numId="4">
    <w:abstractNumId w:val="45"/>
  </w:num>
  <w:num w:numId="5">
    <w:abstractNumId w:val="43"/>
  </w:num>
  <w:num w:numId="6">
    <w:abstractNumId w:val="4"/>
  </w:num>
  <w:num w:numId="7">
    <w:abstractNumId w:val="11"/>
  </w:num>
  <w:num w:numId="8">
    <w:abstractNumId w:val="35"/>
  </w:num>
  <w:num w:numId="9">
    <w:abstractNumId w:val="36"/>
  </w:num>
  <w:num w:numId="10">
    <w:abstractNumId w:val="28"/>
  </w:num>
  <w:num w:numId="11">
    <w:abstractNumId w:val="26"/>
  </w:num>
  <w:num w:numId="12">
    <w:abstractNumId w:val="3"/>
  </w:num>
  <w:num w:numId="13">
    <w:abstractNumId w:val="5"/>
  </w:num>
  <w:num w:numId="14">
    <w:abstractNumId w:val="27"/>
  </w:num>
  <w:num w:numId="15">
    <w:abstractNumId w:val="40"/>
  </w:num>
  <w:num w:numId="16">
    <w:abstractNumId w:val="10"/>
  </w:num>
  <w:num w:numId="17">
    <w:abstractNumId w:val="13"/>
  </w:num>
  <w:num w:numId="18">
    <w:abstractNumId w:val="33"/>
  </w:num>
  <w:num w:numId="19">
    <w:abstractNumId w:val="18"/>
  </w:num>
  <w:num w:numId="20">
    <w:abstractNumId w:val="17"/>
  </w:num>
  <w:num w:numId="21">
    <w:abstractNumId w:val="7"/>
  </w:num>
  <w:num w:numId="22">
    <w:abstractNumId w:val="39"/>
  </w:num>
  <w:num w:numId="23">
    <w:abstractNumId w:val="29"/>
  </w:num>
  <w:num w:numId="24">
    <w:abstractNumId w:val="20"/>
  </w:num>
  <w:num w:numId="25">
    <w:abstractNumId w:val="38"/>
  </w:num>
  <w:num w:numId="26">
    <w:abstractNumId w:val="9"/>
  </w:num>
  <w:num w:numId="27">
    <w:abstractNumId w:val="6"/>
  </w:num>
  <w:num w:numId="28">
    <w:abstractNumId w:val="42"/>
  </w:num>
  <w:num w:numId="29">
    <w:abstractNumId w:val="0"/>
  </w:num>
  <w:num w:numId="30">
    <w:abstractNumId w:val="34"/>
  </w:num>
  <w:num w:numId="31">
    <w:abstractNumId w:val="21"/>
  </w:num>
  <w:num w:numId="32">
    <w:abstractNumId w:val="30"/>
  </w:num>
  <w:num w:numId="33">
    <w:abstractNumId w:val="14"/>
  </w:num>
  <w:num w:numId="34">
    <w:abstractNumId w:val="41"/>
  </w:num>
  <w:num w:numId="35">
    <w:abstractNumId w:val="8"/>
  </w:num>
  <w:num w:numId="36">
    <w:abstractNumId w:val="16"/>
  </w:num>
  <w:num w:numId="37">
    <w:abstractNumId w:val="47"/>
  </w:num>
  <w:num w:numId="38">
    <w:abstractNumId w:val="48"/>
  </w:num>
  <w:num w:numId="39">
    <w:abstractNumId w:val="46"/>
  </w:num>
  <w:num w:numId="40">
    <w:abstractNumId w:val="2"/>
  </w:num>
  <w:num w:numId="41">
    <w:abstractNumId w:val="32"/>
  </w:num>
  <w:num w:numId="42">
    <w:abstractNumId w:val="37"/>
  </w:num>
  <w:num w:numId="43">
    <w:abstractNumId w:val="23"/>
  </w:num>
  <w:num w:numId="44">
    <w:abstractNumId w:val="31"/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2"/>
  </w:num>
  <w:num w:numId="47">
    <w:abstractNumId w:val="15"/>
  </w:num>
  <w:num w:numId="48">
    <w:abstractNumId w:val="25"/>
  </w:num>
  <w:num w:numId="49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3FAE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ABF"/>
    <w:rsid w:val="000B1983"/>
    <w:rsid w:val="000B214C"/>
    <w:rsid w:val="000B3D73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8A"/>
    <w:rsid w:val="000D104A"/>
    <w:rsid w:val="000D296E"/>
    <w:rsid w:val="000D471E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1990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6BE"/>
    <w:rsid w:val="00147BC3"/>
    <w:rsid w:val="0015277C"/>
    <w:rsid w:val="00152DC3"/>
    <w:rsid w:val="00153234"/>
    <w:rsid w:val="00154606"/>
    <w:rsid w:val="0015558E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73CE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860"/>
    <w:rsid w:val="001A59DB"/>
    <w:rsid w:val="001B01A9"/>
    <w:rsid w:val="001B0D37"/>
    <w:rsid w:val="001B1159"/>
    <w:rsid w:val="001B1FCC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6352"/>
    <w:rsid w:val="00207762"/>
    <w:rsid w:val="00207AD0"/>
    <w:rsid w:val="002105D4"/>
    <w:rsid w:val="00210D77"/>
    <w:rsid w:val="00213AD0"/>
    <w:rsid w:val="002143EB"/>
    <w:rsid w:val="002145F2"/>
    <w:rsid w:val="00214A27"/>
    <w:rsid w:val="0021570E"/>
    <w:rsid w:val="00216A82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24F3"/>
    <w:rsid w:val="00243202"/>
    <w:rsid w:val="002455E8"/>
    <w:rsid w:val="00245C5C"/>
    <w:rsid w:val="00245D41"/>
    <w:rsid w:val="00245EC0"/>
    <w:rsid w:val="00246902"/>
    <w:rsid w:val="002470AC"/>
    <w:rsid w:val="00252D20"/>
    <w:rsid w:val="0025324B"/>
    <w:rsid w:val="00256B58"/>
    <w:rsid w:val="00257CE9"/>
    <w:rsid w:val="00257F51"/>
    <w:rsid w:val="00260A68"/>
    <w:rsid w:val="00260A6C"/>
    <w:rsid w:val="00260FF7"/>
    <w:rsid w:val="0026150B"/>
    <w:rsid w:val="002615DE"/>
    <w:rsid w:val="002621A9"/>
    <w:rsid w:val="00262416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504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263F"/>
    <w:rsid w:val="00313872"/>
    <w:rsid w:val="003152E1"/>
    <w:rsid w:val="00316330"/>
    <w:rsid w:val="003171B3"/>
    <w:rsid w:val="00321126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427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500A"/>
    <w:rsid w:val="004155A2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147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49DD"/>
    <w:rsid w:val="00494C8D"/>
    <w:rsid w:val="00494ECB"/>
    <w:rsid w:val="0049561F"/>
    <w:rsid w:val="00495BBA"/>
    <w:rsid w:val="004961FB"/>
    <w:rsid w:val="004965E5"/>
    <w:rsid w:val="004966D2"/>
    <w:rsid w:val="0049718D"/>
    <w:rsid w:val="004A121B"/>
    <w:rsid w:val="004A1748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624C"/>
    <w:rsid w:val="0050711E"/>
    <w:rsid w:val="00507603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9B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6FF"/>
    <w:rsid w:val="005F5F41"/>
    <w:rsid w:val="005F6D24"/>
    <w:rsid w:val="0060090C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264B"/>
    <w:rsid w:val="007826E1"/>
    <w:rsid w:val="007837D1"/>
    <w:rsid w:val="007848E0"/>
    <w:rsid w:val="00787325"/>
    <w:rsid w:val="00787C24"/>
    <w:rsid w:val="00787F3F"/>
    <w:rsid w:val="00791332"/>
    <w:rsid w:val="00791A73"/>
    <w:rsid w:val="0079269C"/>
    <w:rsid w:val="00794D03"/>
    <w:rsid w:val="00795280"/>
    <w:rsid w:val="00796A63"/>
    <w:rsid w:val="00796D67"/>
    <w:rsid w:val="007A09C8"/>
    <w:rsid w:val="007A0B9E"/>
    <w:rsid w:val="007A206D"/>
    <w:rsid w:val="007A2F0A"/>
    <w:rsid w:val="007A38BA"/>
    <w:rsid w:val="007A43E1"/>
    <w:rsid w:val="007A6361"/>
    <w:rsid w:val="007A7DE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C56"/>
    <w:rsid w:val="007C52B0"/>
    <w:rsid w:val="007C52C3"/>
    <w:rsid w:val="007C704A"/>
    <w:rsid w:val="007C76B1"/>
    <w:rsid w:val="007D01A2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6F9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7003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F0A"/>
    <w:rsid w:val="0096496D"/>
    <w:rsid w:val="009649DC"/>
    <w:rsid w:val="00964A75"/>
    <w:rsid w:val="00965F07"/>
    <w:rsid w:val="009702E9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6C4B"/>
    <w:rsid w:val="00A06F13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F5E"/>
    <w:rsid w:val="00A251E5"/>
    <w:rsid w:val="00A257B8"/>
    <w:rsid w:val="00A25ACC"/>
    <w:rsid w:val="00A25E69"/>
    <w:rsid w:val="00A269AC"/>
    <w:rsid w:val="00A26CE8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2C6"/>
    <w:rsid w:val="00AA379C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A9E"/>
    <w:rsid w:val="00B80CB4"/>
    <w:rsid w:val="00B822BC"/>
    <w:rsid w:val="00B83C75"/>
    <w:rsid w:val="00B83EF2"/>
    <w:rsid w:val="00B84ACE"/>
    <w:rsid w:val="00B853A4"/>
    <w:rsid w:val="00B87B61"/>
    <w:rsid w:val="00B90723"/>
    <w:rsid w:val="00B91920"/>
    <w:rsid w:val="00B92142"/>
    <w:rsid w:val="00B931F0"/>
    <w:rsid w:val="00B9352E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1B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6F1B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501"/>
    <w:rsid w:val="00C845D9"/>
    <w:rsid w:val="00C85187"/>
    <w:rsid w:val="00C858EB"/>
    <w:rsid w:val="00C868E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41B4"/>
    <w:rsid w:val="00D449F1"/>
    <w:rsid w:val="00D453CE"/>
    <w:rsid w:val="00D4585B"/>
    <w:rsid w:val="00D47A75"/>
    <w:rsid w:val="00D47E39"/>
    <w:rsid w:val="00D50472"/>
    <w:rsid w:val="00D51330"/>
    <w:rsid w:val="00D514C9"/>
    <w:rsid w:val="00D53CDF"/>
    <w:rsid w:val="00D57060"/>
    <w:rsid w:val="00D574CD"/>
    <w:rsid w:val="00D5750D"/>
    <w:rsid w:val="00D57BB3"/>
    <w:rsid w:val="00D60D22"/>
    <w:rsid w:val="00D60F9A"/>
    <w:rsid w:val="00D61CFC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746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0D2"/>
    <w:rsid w:val="00DD223D"/>
    <w:rsid w:val="00DD50F4"/>
    <w:rsid w:val="00DD687A"/>
    <w:rsid w:val="00DD7321"/>
    <w:rsid w:val="00DE2138"/>
    <w:rsid w:val="00DE3506"/>
    <w:rsid w:val="00DE3E1D"/>
    <w:rsid w:val="00DE4812"/>
    <w:rsid w:val="00DE515F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643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384C"/>
    <w:rsid w:val="00E63B25"/>
    <w:rsid w:val="00E63C1A"/>
    <w:rsid w:val="00E63DBA"/>
    <w:rsid w:val="00E63E7C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90410"/>
    <w:rsid w:val="00E90BF3"/>
    <w:rsid w:val="00E91796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5FE1"/>
    <w:rsid w:val="00EB6551"/>
    <w:rsid w:val="00EB69E0"/>
    <w:rsid w:val="00EC0ECB"/>
    <w:rsid w:val="00EC11EC"/>
    <w:rsid w:val="00EC1350"/>
    <w:rsid w:val="00EC17E5"/>
    <w:rsid w:val="00EC1ADB"/>
    <w:rsid w:val="00EC21CC"/>
    <w:rsid w:val="00EC246E"/>
    <w:rsid w:val="00EC289D"/>
    <w:rsid w:val="00EC2ABE"/>
    <w:rsid w:val="00EC2FCA"/>
    <w:rsid w:val="00EC314E"/>
    <w:rsid w:val="00EC3EB7"/>
    <w:rsid w:val="00EC486D"/>
    <w:rsid w:val="00ED18D5"/>
    <w:rsid w:val="00ED24D4"/>
    <w:rsid w:val="00ED2ECF"/>
    <w:rsid w:val="00ED3EFC"/>
    <w:rsid w:val="00ED4228"/>
    <w:rsid w:val="00ED4A04"/>
    <w:rsid w:val="00EE1C25"/>
    <w:rsid w:val="00EE3250"/>
    <w:rsid w:val="00EE3B31"/>
    <w:rsid w:val="00EE4AC4"/>
    <w:rsid w:val="00EE736C"/>
    <w:rsid w:val="00EF0150"/>
    <w:rsid w:val="00EF02FD"/>
    <w:rsid w:val="00EF33A0"/>
    <w:rsid w:val="00EF472D"/>
    <w:rsid w:val="00EF695C"/>
    <w:rsid w:val="00F024EE"/>
    <w:rsid w:val="00F035CA"/>
    <w:rsid w:val="00F057A9"/>
    <w:rsid w:val="00F05882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3E1C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2EB0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535C"/>
    <w:rsid w:val="00FB70BC"/>
    <w:rsid w:val="00FC1FE2"/>
    <w:rsid w:val="00FC21D8"/>
    <w:rsid w:val="00FC30C2"/>
    <w:rsid w:val="00FC395A"/>
    <w:rsid w:val="00FC4EC8"/>
    <w:rsid w:val="00FC5785"/>
    <w:rsid w:val="00FC6741"/>
    <w:rsid w:val="00FC76A9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891BA5"/>
  <w15:docId w15:val="{968A727D-178C-422C-8A2F-BED7D28C4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6755AF"/>
    <w:rPr>
      <w:sz w:val="24"/>
      <w:szCs w:val="24"/>
      <w:lang w:eastAsia="pt-PT"/>
    </w:rPr>
  </w:style>
  <w:style w:type="paragraph" w:styleId="Heading1">
    <w:name w:val="heading 1"/>
    <w:basedOn w:val="Normal"/>
    <w:next w:val="Normal"/>
    <w:rsid w:val="00AB66A0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Footer">
    <w:name w:val="footer"/>
    <w:basedOn w:val="Normal"/>
    <w:link w:val="FooterChar"/>
    <w:rsid w:val="00AB66A0"/>
    <w:pPr>
      <w:tabs>
        <w:tab w:val="center" w:pos="4252"/>
        <w:tab w:val="right" w:pos="8504"/>
      </w:tabs>
    </w:pPr>
  </w:style>
  <w:style w:type="character" w:styleId="PageNumber">
    <w:name w:val="page number"/>
    <w:basedOn w:val="DefaultParagraphFont"/>
    <w:rsid w:val="00AB66A0"/>
  </w:style>
  <w:style w:type="paragraph" w:styleId="CommentText">
    <w:name w:val="annotation text"/>
    <w:basedOn w:val="Normal"/>
    <w:link w:val="CommentTextChar"/>
    <w:semiHidden/>
    <w:rsid w:val="00AB66A0"/>
    <w:rPr>
      <w:sz w:val="20"/>
      <w:szCs w:val="20"/>
    </w:rPr>
  </w:style>
  <w:style w:type="paragraph" w:styleId="BodyTextIndent3">
    <w:name w:val="Body Text Indent 3"/>
    <w:basedOn w:val="Normal"/>
    <w:rsid w:val="00AB66A0"/>
    <w:pPr>
      <w:ind w:left="851"/>
    </w:pPr>
    <w:rPr>
      <w:sz w:val="22"/>
      <w:szCs w:val="20"/>
    </w:rPr>
  </w:style>
  <w:style w:type="paragraph" w:customStyle="1" w:styleId="BodyText31">
    <w:name w:val="Body Text 31"/>
    <w:basedOn w:val="BodyTextIndent"/>
    <w:rsid w:val="000E0C92"/>
    <w:rPr>
      <w:rFonts w:ascii="Book Antiqua" w:hAnsi="Book Antiqua"/>
      <w:szCs w:val="20"/>
    </w:rPr>
  </w:style>
  <w:style w:type="paragraph" w:styleId="BodyTextIndent">
    <w:name w:val="Body Text Indent"/>
    <w:basedOn w:val="Normal"/>
    <w:rsid w:val="000E0C92"/>
    <w:pPr>
      <w:spacing w:after="120"/>
      <w:ind w:left="283"/>
    </w:pPr>
  </w:style>
  <w:style w:type="paragraph" w:styleId="BodyText">
    <w:name w:val="Body Text"/>
    <w:basedOn w:val="Normal"/>
    <w:link w:val="BodyTextChar"/>
    <w:uiPriority w:val="99"/>
    <w:rsid w:val="00812C28"/>
    <w:pPr>
      <w:spacing w:after="120"/>
    </w:pPr>
  </w:style>
  <w:style w:type="paragraph" w:customStyle="1" w:styleId="EstilotextoArial10pt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  <w:jc w:val="both"/>
    </w:pPr>
    <w:rPr>
      <w:rFonts w:ascii="Arial" w:hAnsi="Arial"/>
      <w:sz w:val="20"/>
    </w:rPr>
  </w:style>
  <w:style w:type="character" w:customStyle="1" w:styleId="EstilotextoArial10ptCarcter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BodyText2">
    <w:name w:val="Body Text 2"/>
    <w:basedOn w:val="Normal"/>
    <w:link w:val="BodyText2Char"/>
    <w:rsid w:val="006E1AC9"/>
    <w:pPr>
      <w:spacing w:after="120" w:line="480" w:lineRule="auto"/>
    </w:pPr>
  </w:style>
  <w:style w:type="character" w:styleId="Hyperlink">
    <w:name w:val="Hyperlink"/>
    <w:rsid w:val="006E1AC9"/>
    <w:rPr>
      <w:color w:val="0000FF"/>
      <w:u w:val="single"/>
    </w:rPr>
  </w:style>
  <w:style w:type="table" w:styleId="TableGrid">
    <w:name w:val="Table Grid"/>
    <w:basedOn w:val="TableNormal"/>
    <w:uiPriority w:val="39"/>
    <w:rsid w:val="006E1A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rsid w:val="007F67B5"/>
    <w:pPr>
      <w:spacing w:line="360" w:lineRule="auto"/>
      <w:jc w:val="center"/>
    </w:pPr>
    <w:rPr>
      <w:b/>
      <w:sz w:val="22"/>
      <w:szCs w:val="20"/>
    </w:rPr>
  </w:style>
  <w:style w:type="paragraph" w:styleId="BodyTextIndent2">
    <w:name w:val="Body Text Indent 2"/>
    <w:basedOn w:val="Normal"/>
    <w:rsid w:val="004F2922"/>
    <w:pPr>
      <w:spacing w:after="120" w:line="480" w:lineRule="auto"/>
      <w:ind w:left="283"/>
    </w:pPr>
  </w:style>
  <w:style w:type="paragraph" w:customStyle="1" w:styleId="BodyText2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 w:val="22"/>
      <w:szCs w:val="20"/>
      <w:lang w:eastAsia="ar-SA"/>
    </w:rPr>
  </w:style>
  <w:style w:type="paragraph" w:customStyle="1" w:styleId="EstiloEstiloTtulo2Arial10ptNegritoAutomticaAntesAuto">
    <w:name w:val="Estilo Estilo Título 2 + Arial 10 pt Negrito Automática Antes:  Auto..."/>
    <w:basedOn w:val="Normal"/>
    <w:autoRedefine/>
    <w:rsid w:val="00E3704B"/>
    <w:pPr>
      <w:spacing w:before="60" w:after="60"/>
      <w:jc w:val="both"/>
      <w:outlineLvl w:val="0"/>
    </w:pPr>
    <w:rPr>
      <w:rFonts w:ascii="Arial" w:hAnsi="Arial"/>
      <w:b/>
      <w:sz w:val="20"/>
      <w:szCs w:val="20"/>
    </w:rPr>
  </w:style>
  <w:style w:type="paragraph" w:customStyle="1" w:styleId="BodyText22">
    <w:name w:val="Body Text 22"/>
    <w:basedOn w:val="Normal"/>
    <w:rsid w:val="00A116A7"/>
    <w:pPr>
      <w:suppressAutoHyphens/>
      <w:overflowPunct w:val="0"/>
      <w:autoSpaceDE w:val="0"/>
      <w:spacing w:line="360" w:lineRule="auto"/>
      <w:jc w:val="both"/>
      <w:textAlignment w:val="baseline"/>
    </w:pPr>
    <w:rPr>
      <w:szCs w:val="20"/>
      <w:lang w:eastAsia="ar-SA"/>
    </w:rPr>
  </w:style>
  <w:style w:type="paragraph" w:styleId="BalloonText">
    <w:name w:val="Balloon Text"/>
    <w:basedOn w:val="Normal"/>
    <w:link w:val="BalloonTextChar"/>
    <w:rsid w:val="00C229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229D5"/>
    <w:rPr>
      <w:rFonts w:ascii="Tahoma" w:hAnsi="Tahoma" w:cs="Tahoma"/>
      <w:sz w:val="16"/>
      <w:szCs w:val="16"/>
    </w:rPr>
  </w:style>
  <w:style w:type="paragraph" w:customStyle="1" w:styleId="Avanodecorpodetexto3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customStyle="1" w:styleId="BodyText2Char">
    <w:name w:val="Body Text 2 Char"/>
    <w:link w:val="BodyText2"/>
    <w:rsid w:val="00906D17"/>
    <w:rPr>
      <w:sz w:val="24"/>
      <w:szCs w:val="24"/>
    </w:rPr>
  </w:style>
  <w:style w:type="character" w:customStyle="1" w:styleId="BodyTextChar">
    <w:name w:val="Body Text Char"/>
    <w:link w:val="BodyText"/>
    <w:uiPriority w:val="99"/>
    <w:rsid w:val="00C66379"/>
    <w:rPr>
      <w:sz w:val="24"/>
      <w:szCs w:val="24"/>
    </w:rPr>
  </w:style>
  <w:style w:type="paragraph" w:styleId="DocumentMap">
    <w:name w:val="Document Map"/>
    <w:basedOn w:val="Normal"/>
    <w:link w:val="DocumentMapChar"/>
    <w:rsid w:val="00FC67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FC6741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rsid w:val="004D4540"/>
    <w:rPr>
      <w:sz w:val="24"/>
      <w:szCs w:val="24"/>
    </w:rPr>
  </w:style>
  <w:style w:type="character" w:customStyle="1" w:styleId="a1">
    <w:name w:val="a1"/>
    <w:rsid w:val="000A29BB"/>
    <w:rPr>
      <w:bdr w:val="none" w:sz="0" w:space="0" w:color="auto" w:frame="1"/>
    </w:rPr>
  </w:style>
  <w:style w:type="character" w:customStyle="1" w:styleId="l72">
    <w:name w:val="l7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l62">
    <w:name w:val="l6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hps">
    <w:name w:val="hps"/>
    <w:basedOn w:val="DefaultParagraphFont"/>
    <w:rsid w:val="00845493"/>
  </w:style>
  <w:style w:type="paragraph" w:customStyle="1" w:styleId="Default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customStyle="1" w:styleId="apple-converted-space">
    <w:name w:val="apple-converted-space"/>
    <w:rsid w:val="0078264B"/>
  </w:style>
  <w:style w:type="paragraph" w:styleId="ListParagraph">
    <w:name w:val="List Paragraph"/>
    <w:basedOn w:val="Normal"/>
    <w:uiPriority w:val="34"/>
    <w:qFormat/>
    <w:rsid w:val="0078264B"/>
    <w:pPr>
      <w:ind w:left="720"/>
      <w:contextualSpacing/>
    </w:pPr>
    <w:rPr>
      <w:rFonts w:ascii="Calibri" w:hAnsi="Calibri"/>
      <w:lang w:eastAsia="en-US"/>
    </w:rPr>
  </w:style>
  <w:style w:type="character" w:customStyle="1" w:styleId="Heading3Char">
    <w:name w:val="Heading 3 Char"/>
    <w:link w:val="Heading3"/>
    <w:semiHidden/>
    <w:rsid w:val="00C4392C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CommentReference">
    <w:name w:val="annotation reference"/>
    <w:rsid w:val="00E4361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E43618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43618"/>
  </w:style>
  <w:style w:type="character" w:customStyle="1" w:styleId="CommentSubjectChar">
    <w:name w:val="Comment Subject Char"/>
    <w:link w:val="CommentSubject"/>
    <w:rsid w:val="00E43618"/>
    <w:rPr>
      <w:b/>
      <w:bCs/>
    </w:rPr>
  </w:style>
  <w:style w:type="character" w:customStyle="1" w:styleId="rgba1">
    <w:name w:val="rgba1"/>
    <w:rsid w:val="00601E72"/>
  </w:style>
  <w:style w:type="paragraph" w:styleId="FootnoteText">
    <w:name w:val="footnote text"/>
    <w:basedOn w:val="Normal"/>
    <w:link w:val="FootnoteTextChar"/>
    <w:uiPriority w:val="99"/>
    <w:rsid w:val="00AA523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A5236"/>
  </w:style>
  <w:style w:type="character" w:styleId="FootnoteReference">
    <w:name w:val="footnote reference"/>
    <w:uiPriority w:val="99"/>
    <w:rsid w:val="00AA5236"/>
    <w:rPr>
      <w:vertAlign w:val="superscript"/>
    </w:rPr>
  </w:style>
  <w:style w:type="character" w:styleId="Emphasis">
    <w:name w:val="Emphasis"/>
    <w:uiPriority w:val="20"/>
    <w:rsid w:val="008C3FF4"/>
    <w:rPr>
      <w:i/>
      <w:iCs/>
    </w:rPr>
  </w:style>
  <w:style w:type="paragraph" w:customStyle="1" w:styleId="Standard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eastAsia="Calibri" w:hAnsi="Calibri" w:cs="F"/>
      <w:sz w:val="22"/>
      <w:szCs w:val="22"/>
    </w:rPr>
  </w:style>
  <w:style w:type="table" w:styleId="TableContemporary">
    <w:name w:val="Table Contemporary"/>
    <w:basedOn w:val="TableNormal"/>
    <w:rsid w:val="00C86D9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leClassic1">
    <w:name w:val="Table Classic 1"/>
    <w:basedOn w:val="TableNormal"/>
    <w:rsid w:val="00C86D9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Elegant">
    <w:name w:val="Table Elegant"/>
    <w:basedOn w:val="TableNormal"/>
    <w:rsid w:val="00C86D9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leGrid1">
    <w:name w:val="Table Grid 1"/>
    <w:basedOn w:val="TableNormal"/>
    <w:rsid w:val="00C86D9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Strong">
    <w:name w:val="Strong"/>
    <w:uiPriority w:val="22"/>
    <w:qFormat/>
    <w:rsid w:val="009F19A3"/>
    <w:rPr>
      <w:b/>
      <w:bCs/>
    </w:rPr>
  </w:style>
  <w:style w:type="paragraph" w:customStyle="1" w:styleId="Ttulos">
    <w:name w:val="Títulos"/>
    <w:basedOn w:val="Normal"/>
    <w:qFormat/>
    <w:rsid w:val="00912970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CorpodeTexto">
    <w:name w:val="Corpo de Texto"/>
    <w:basedOn w:val="Normal"/>
    <w:rsid w:val="00912970"/>
  </w:style>
  <w:style w:type="paragraph" w:customStyle="1" w:styleId="textos">
    <w:name w:val="textos"/>
    <w:basedOn w:val="Normal"/>
    <w:qFormat/>
    <w:rsid w:val="00912970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Style1">
    <w:name w:val="Style1"/>
    <w:basedOn w:val="Normal"/>
    <w:rsid w:val="005D649A"/>
    <w:pPr>
      <w:spacing w:line="360" w:lineRule="auto"/>
      <w:jc w:val="both"/>
    </w:pPr>
    <w:rPr>
      <w:rFonts w:asciiTheme="majorHAnsi" w:hAnsiTheme="majorHAnsi" w:cs="Arial"/>
      <w:sz w:val="22"/>
      <w:szCs w:val="22"/>
    </w:rPr>
  </w:style>
  <w:style w:type="paragraph" w:customStyle="1" w:styleId="CORPODETEXTOGERAL">
    <w:name w:val="CORPO DE TEXTO GERAL"/>
    <w:basedOn w:val="Normal"/>
    <w:qFormat/>
    <w:rsid w:val="005D649A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TULOSBOLD">
    <w:name w:val="TÍTULOS BOLD"/>
    <w:basedOn w:val="Normal"/>
    <w:qFormat/>
    <w:rsid w:val="005D649A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Alineasab">
    <w:name w:val="Alineas a) b) .."/>
    <w:basedOn w:val="Normal"/>
    <w:qFormat/>
    <w:rsid w:val="005D649A"/>
    <w:pPr>
      <w:numPr>
        <w:numId w:val="16"/>
      </w:numPr>
      <w:spacing w:before="120"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picos">
    <w:name w:val="Tópicos"/>
    <w:basedOn w:val="Normal"/>
    <w:qFormat/>
    <w:rsid w:val="005D649A"/>
    <w:pPr>
      <w:numPr>
        <w:numId w:val="18"/>
      </w:numPr>
      <w:tabs>
        <w:tab w:val="left" w:pos="993"/>
      </w:tabs>
      <w:spacing w:after="120" w:line="360" w:lineRule="auto"/>
      <w:jc w:val="both"/>
    </w:pPr>
    <w:rPr>
      <w:rFonts w:asciiTheme="majorHAnsi" w:hAnsiTheme="majorHAnsi"/>
      <w:sz w:val="22"/>
      <w:szCs w:val="22"/>
    </w:rPr>
  </w:style>
  <w:style w:type="paragraph" w:customStyle="1" w:styleId="Ttulo2nvel">
    <w:name w:val="Título 2º nível"/>
    <w:basedOn w:val="Normal"/>
    <w:qFormat/>
    <w:rsid w:val="005D649A"/>
    <w:pPr>
      <w:spacing w:line="360" w:lineRule="auto"/>
      <w:jc w:val="both"/>
    </w:pPr>
    <w:rPr>
      <w:rFonts w:ascii="Calibri" w:hAnsi="Calibri" w:cs="Calibri Light"/>
      <w:b/>
      <w:sz w:val="28"/>
      <w:szCs w:val="28"/>
    </w:rPr>
  </w:style>
  <w:style w:type="paragraph" w:customStyle="1" w:styleId="LegendaTabelas">
    <w:name w:val="Legenda Tabelas"/>
    <w:basedOn w:val="Normal"/>
    <w:qFormat/>
    <w:rsid w:val="005D649A"/>
    <w:pPr>
      <w:jc w:val="both"/>
    </w:pPr>
    <w:rPr>
      <w:rFonts w:ascii="Calibri Light" w:hAnsi="Calibri Light" w:cs="Calibri Light"/>
      <w:sz w:val="18"/>
      <w:szCs w:val="18"/>
    </w:rPr>
  </w:style>
  <w:style w:type="paragraph" w:customStyle="1" w:styleId="LegendaFiguras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asciiTheme="majorHAnsi" w:hAnsiTheme="majorHAnsi" w:cs="Calibri Light"/>
      <w:sz w:val="18"/>
      <w:szCs w:val="18"/>
    </w:rPr>
  </w:style>
  <w:style w:type="paragraph" w:customStyle="1" w:styleId="Cabealho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customStyle="1" w:styleId="Cabealhotopoesquerdo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customStyle="1" w:styleId="Ttulo10pt">
    <w:name w:val="Título 10 pt"/>
    <w:basedOn w:val="Ttulo2nvel"/>
    <w:rsid w:val="002A2CEF"/>
    <w:rPr>
      <w:sz w:val="20"/>
      <w:szCs w:val="20"/>
    </w:rPr>
  </w:style>
  <w:style w:type="paragraph" w:customStyle="1" w:styleId="TtuloCAPA">
    <w:name w:val="Título CAPA"/>
    <w:basedOn w:val="Normal"/>
    <w:autoRedefine/>
    <w:qFormat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FollowedHyperlink">
    <w:name w:val="FollowedHyperlink"/>
    <w:basedOn w:val="DefaultParagraphFont"/>
    <w:rsid w:val="00303C4C"/>
    <w:rPr>
      <w:color w:val="800080" w:themeColor="followedHyperlink"/>
      <w:u w:val="single"/>
    </w:rPr>
  </w:style>
  <w:style w:type="paragraph" w:customStyle="1" w:styleId="Ttulopequeno">
    <w:name w:val="Título pequeno"/>
    <w:basedOn w:val="Ttulo2nvel"/>
    <w:autoRedefine/>
    <w:qFormat/>
    <w:rsid w:val="00985669"/>
    <w:rPr>
      <w:sz w:val="20"/>
      <w:szCs w:val="20"/>
    </w:rPr>
  </w:style>
  <w:style w:type="paragraph" w:customStyle="1" w:styleId="Legendascorpotextopequeno">
    <w:name w:val="Legendas corpo texto pequeno"/>
    <w:basedOn w:val="Normal"/>
    <w:autoRedefine/>
    <w:qFormat/>
    <w:rsid w:val="006C0030"/>
    <w:pPr>
      <w:spacing w:line="360" w:lineRule="auto"/>
      <w:jc w:val="both"/>
    </w:pPr>
    <w:rPr>
      <w:rFonts w:asciiTheme="majorHAnsi" w:hAnsiTheme="majorHAnsi" w:cs="Arial"/>
      <w:sz w:val="12"/>
      <w:szCs w:val="12"/>
    </w:rPr>
  </w:style>
  <w:style w:type="character" w:customStyle="1" w:styleId="HeaderChar">
    <w:name w:val="Header Char"/>
    <w:basedOn w:val="DefaultParagraphFont"/>
    <w:link w:val="Header"/>
    <w:rsid w:val="00515489"/>
    <w:rPr>
      <w:rFonts w:ascii="Arial" w:hAnsi="Arial" w:cs="Arial"/>
      <w:b/>
      <w:noProof/>
      <w:lang w:eastAsia="pt-PT"/>
    </w:rPr>
  </w:style>
  <w:style w:type="paragraph" w:customStyle="1" w:styleId="quadro">
    <w:name w:val="quadro"/>
    <w:basedOn w:val="Normal"/>
    <w:rsid w:val="00166209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customStyle="1" w:styleId="Impresso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customStyle="1" w:styleId="Nota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F6116-3B10-42F9-86CF-2A7B035E4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328</Words>
  <Characters>177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O presente Manual da Qualidade (MQ) descreve o Sistema de Gestão da Qualidade (SGQ) do Instituto Politécnico de Coimbra (IPC) e de suas Unidades Orgânicas, nomeadamente, Escola Superior Agrária de Coimbra (ESAC), Escola Superior de Educação de Coimbra (E</vt:lpstr>
      <vt:lpstr>O presente Manual da Qualidade (MQ) descreve o Sistema de Gestão da Qualidade (SGQ) do Instituto Politécnico de Coimbra (IPC) e de suas Unidades Orgânicas, nomeadamente, Escola Superior Agrária de Coimbra (ESAC), Escola Superior de Educação de Coimbra (E</vt:lpstr>
    </vt:vector>
  </TitlesOfParts>
  <Company>TOSHIBA</Company>
  <LinksUpToDate>false</LinksUpToDate>
  <CharactersWithSpaces>2101</CharactersWithSpaces>
  <SharedDoc>false</SharedDoc>
  <HLinks>
    <vt:vector size="18" baseType="variant">
      <vt:variant>
        <vt:i4>6094887</vt:i4>
      </vt:variant>
      <vt:variant>
        <vt:i4>2120</vt:i4>
      </vt:variant>
      <vt:variant>
        <vt:i4>1025</vt:i4>
      </vt:variant>
      <vt:variant>
        <vt:i4>1</vt:i4>
      </vt:variant>
      <vt:variant>
        <vt:lpwstr>Cartao_Visita_linha-grafica_jan2018_base [Convertido]2-01</vt:lpwstr>
      </vt:variant>
      <vt:variant>
        <vt:lpwstr/>
      </vt:variant>
      <vt:variant>
        <vt:i4>6750211</vt:i4>
      </vt:variant>
      <vt:variant>
        <vt:i4>-1</vt:i4>
      </vt:variant>
      <vt:variant>
        <vt:i4>2087</vt:i4>
      </vt:variant>
      <vt:variant>
        <vt:i4>1</vt:i4>
      </vt:variant>
      <vt:variant>
        <vt:lpwstr>logotipo_cor_pc</vt:lpwstr>
      </vt:variant>
      <vt:variant>
        <vt:lpwstr/>
      </vt:variant>
      <vt:variant>
        <vt:i4>4390923</vt:i4>
      </vt:variant>
      <vt:variant>
        <vt:i4>-1</vt:i4>
      </vt:variant>
      <vt:variant>
        <vt:i4>1590</vt:i4>
      </vt:variant>
      <vt:variant>
        <vt:i4>1</vt:i4>
      </vt:variant>
      <vt:variant>
        <vt:lpwstr>Cartao_Visita_linha-grafica_jan2018_base [Convertido]-0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presente Manual da Qualidade (MQ) descreve o Sistema de Gestão da Qualidade (SGQ) do Instituto Politécnico de Coimbra (IPC) e de suas Unidades Orgânicas, nomeadamente, Escola Superior Agrária de Coimbra (ESAC), Escola Superior de Educação de Coimbra (E</dc:title>
  <dc:subject/>
  <dc:creator>Min. Da Educação</dc:creator>
  <cp:keywords/>
  <dc:description/>
  <cp:lastModifiedBy>Francisco Campos</cp:lastModifiedBy>
  <cp:revision>14</cp:revision>
  <cp:lastPrinted>2019-06-06T13:33:00Z</cp:lastPrinted>
  <dcterms:created xsi:type="dcterms:W3CDTF">2022-03-04T01:44:00Z</dcterms:created>
  <dcterms:modified xsi:type="dcterms:W3CDTF">2024-03-13T10:24:00Z</dcterms:modified>
</cp:coreProperties>
</file>